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3E19D4">
        <w:rPr>
          <w:lang w:val="en-US"/>
        </w:rPr>
        <w:t>11</w:t>
      </w:r>
      <w:r w:rsidR="009B7C1A">
        <w:rPr>
          <w:lang w:val="en-US"/>
        </w:rPr>
        <w:t>.0</w:t>
      </w:r>
    </w:p>
    <w:p w:rsidR="00E537A9" w:rsidRPr="00A26739" w:rsidRDefault="000E426C" w:rsidP="00E537A9">
      <w:pPr>
        <w:pStyle w:val="Title"/>
        <w:rPr>
          <w:lang w:val="en-US"/>
        </w:rPr>
      </w:pPr>
      <w:r>
        <w:rPr>
          <w:lang w:val="en-US"/>
        </w:rPr>
        <w:t>Party Package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0E426C" w:rsidRDefault="00A26739" w:rsidP="000E426C">
      <w:pPr>
        <w:pStyle w:val="NoSpacing"/>
        <w:jc w:val="both"/>
        <w:rPr>
          <w:rStyle w:val="SubtleEmphasis"/>
          <w:i w:val="0"/>
          <w:lang w:val="en-US"/>
        </w:rPr>
      </w:pPr>
      <w:r w:rsidRPr="001F03C7">
        <w:rPr>
          <w:lang w:val="en-US"/>
        </w:rPr>
        <w:tab/>
      </w:r>
      <w:r w:rsidR="000E426C">
        <w:rPr>
          <w:rStyle w:val="SubtleEmphasis"/>
          <w:i w:val="0"/>
          <w:lang w:val="en-US"/>
        </w:rPr>
        <w:t>Masood Allahyari, Nafiseh Navabpour, Roman Gerlach</w:t>
      </w:r>
    </w:p>
    <w:p w:rsidR="00A26739" w:rsidRPr="000E426C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</w:p>
    <w:p w:rsidR="00A26739" w:rsidRPr="000E426C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0E426C">
        <w:rPr>
          <w:rStyle w:val="IntenseEmphasis"/>
          <w:i w:val="0"/>
          <w:lang w:val="en-US"/>
        </w:rPr>
        <w:t>Contact</w:t>
      </w:r>
    </w:p>
    <w:p w:rsidR="00A26739" w:rsidRPr="000E426C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0E426C">
        <w:rPr>
          <w:rStyle w:val="SubtleEmphasis"/>
          <w:i w:val="0"/>
          <w:lang w:val="en-US"/>
        </w:rPr>
        <w:t>Website:</w:t>
      </w:r>
      <w:r w:rsidRPr="000E426C">
        <w:rPr>
          <w:rStyle w:val="SubtleEmphasis"/>
          <w:i w:val="0"/>
          <w:lang w:val="en-US"/>
        </w:rPr>
        <w:tab/>
      </w:r>
      <w:hyperlink r:id="rId8" w:history="1">
        <w:r w:rsidR="00AC6516" w:rsidRPr="000E426C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and </w:t>
      </w:r>
      <w:r w:rsidR="00AC6516">
        <w:rPr>
          <w:rStyle w:val="SubtleEmphasis"/>
          <w:rFonts w:cs="Arial"/>
          <w:i w:val="0"/>
        </w:rPr>
        <w:t xml:space="preserve">Ecosystem Management), </w:t>
      </w:r>
      <w:r w:rsidR="00AC6516" w:rsidRPr="006E57B2">
        <w:rPr>
          <w:rStyle w:val="SubtleEmphasis"/>
          <w:rFonts w:cs="Arial"/>
          <w:i w:val="0"/>
        </w:rPr>
        <w:t xml:space="preserve">the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and the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0E426C" w:rsidRDefault="00B10FF7">
          <w:pPr>
            <w:pStyle w:val="TOC1"/>
            <w:tabs>
              <w:tab w:val="left" w:pos="440"/>
              <w:tab w:val="right" w:leader="dot" w:pos="9062"/>
            </w:tabs>
            <w:rPr>
              <w:noProof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491771145" w:history="1">
            <w:r w:rsidR="000E426C" w:rsidRPr="00AD0166">
              <w:rPr>
                <w:rStyle w:val="Hyperlink"/>
                <w:noProof/>
                <w:lang w:val="en-GB"/>
              </w:rPr>
              <w:t>1</w:t>
            </w:r>
            <w:r w:rsidR="000E426C">
              <w:rPr>
                <w:noProof/>
              </w:rPr>
              <w:tab/>
            </w:r>
            <w:r w:rsidR="000E426C" w:rsidRPr="00AD0166">
              <w:rPr>
                <w:rStyle w:val="Hyperlink"/>
                <w:noProof/>
              </w:rPr>
              <w:t>Overview</w:t>
            </w:r>
            <w:r w:rsidR="000E426C">
              <w:rPr>
                <w:noProof/>
                <w:webHidden/>
              </w:rPr>
              <w:tab/>
            </w:r>
            <w:r w:rsidR="000E426C">
              <w:rPr>
                <w:noProof/>
                <w:webHidden/>
              </w:rPr>
              <w:fldChar w:fldCharType="begin"/>
            </w:r>
            <w:r w:rsidR="000E426C">
              <w:rPr>
                <w:noProof/>
                <w:webHidden/>
              </w:rPr>
              <w:instrText xml:space="preserve"> PAGEREF _Toc491771145 \h </w:instrText>
            </w:r>
            <w:r w:rsidR="000E426C">
              <w:rPr>
                <w:noProof/>
                <w:webHidden/>
              </w:rPr>
            </w:r>
            <w:r w:rsidR="000E426C">
              <w:rPr>
                <w:noProof/>
                <w:webHidden/>
              </w:rPr>
              <w:fldChar w:fldCharType="separate"/>
            </w:r>
            <w:r w:rsidR="000E426C">
              <w:rPr>
                <w:noProof/>
                <w:webHidden/>
              </w:rPr>
              <w:t>3</w:t>
            </w:r>
            <w:r w:rsidR="000E426C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  <w:bookmarkStart w:id="0" w:name="_GoBack"/>
      <w:bookmarkEnd w:id="0"/>
    </w:p>
    <w:p w:rsidR="00725207" w:rsidRDefault="00E537A9" w:rsidP="004178C9">
      <w:pPr>
        <w:pStyle w:val="Heading1"/>
        <w:rPr>
          <w:lang w:val="en-GB"/>
        </w:rPr>
      </w:pPr>
      <w:bookmarkStart w:id="1" w:name="_Toc491771145"/>
      <w:r w:rsidRPr="004178C9">
        <w:lastRenderedPageBreak/>
        <w:t>Overview</w:t>
      </w:r>
      <w:bookmarkEnd w:id="1"/>
    </w:p>
    <w:p w:rsidR="00280F61" w:rsidRPr="00280F61" w:rsidRDefault="00280F61" w:rsidP="00280F61">
      <w:pPr>
        <w:rPr>
          <w:lang w:val="en-GB"/>
        </w:rPr>
      </w:pPr>
    </w:p>
    <w:p w:rsidR="00467F3B" w:rsidRPr="001B1B4D" w:rsidRDefault="000E426C" w:rsidP="001B1B4D">
      <w:pPr>
        <w:rPr>
          <w:rFonts w:ascii="Tw Cen MT" w:hAnsi="Tw Cen MT"/>
          <w:lang w:val="en-US"/>
        </w:rPr>
      </w:pPr>
      <w:r>
        <w:rPr>
          <w:bCs/>
          <w:lang w:val="en-US"/>
        </w:rPr>
        <w:t>TEXT…</w:t>
      </w:r>
    </w:p>
    <w:sectPr w:rsidR="00467F3B" w:rsidRPr="001B1B4D" w:rsidSect="00352E0E">
      <w:footerReference w:type="default" r:id="rId9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0B39" w:rsidRDefault="004A0B39" w:rsidP="00352E0E">
      <w:pPr>
        <w:spacing w:after="0" w:line="240" w:lineRule="auto"/>
      </w:pPr>
      <w:r>
        <w:separator/>
      </w:r>
    </w:p>
  </w:endnote>
  <w:endnote w:type="continuationSeparator" w:id="0">
    <w:p w:rsidR="004A0B39" w:rsidRDefault="004A0B39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0E426C">
          <w:rPr>
            <w:noProof/>
          </w:rPr>
          <w:t>2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0B39" w:rsidRDefault="004A0B39" w:rsidP="00352E0E">
      <w:pPr>
        <w:spacing w:after="0" w:line="240" w:lineRule="auto"/>
      </w:pPr>
      <w:r>
        <w:separator/>
      </w:r>
    </w:p>
  </w:footnote>
  <w:footnote w:type="continuationSeparator" w:id="0">
    <w:p w:rsidR="004A0B39" w:rsidRDefault="004A0B39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6" w15:restartNumberingAfterBreak="0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F781108"/>
    <w:multiLevelType w:val="multilevel"/>
    <w:tmpl w:val="04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7"/>
  </w:num>
  <w:num w:numId="5">
    <w:abstractNumId w:val="0"/>
  </w:num>
  <w:num w:numId="6">
    <w:abstractNumId w:val="2"/>
  </w:num>
  <w:num w:numId="7">
    <w:abstractNumId w:val="8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TAxNzEwMTEyNrA0MbRQ0lEKTi0uzszPAykwrAUAJ8VQbSwAAAA="/>
  </w:docVars>
  <w:rsids>
    <w:rsidRoot w:val="00146A4E"/>
    <w:rsid w:val="00061F47"/>
    <w:rsid w:val="00063988"/>
    <w:rsid w:val="00093BAB"/>
    <w:rsid w:val="000E2436"/>
    <w:rsid w:val="000E426C"/>
    <w:rsid w:val="00133511"/>
    <w:rsid w:val="00146A4E"/>
    <w:rsid w:val="00161CFC"/>
    <w:rsid w:val="001644B2"/>
    <w:rsid w:val="001A6E92"/>
    <w:rsid w:val="001B1B4D"/>
    <w:rsid w:val="001D62AA"/>
    <w:rsid w:val="001F03C7"/>
    <w:rsid w:val="001F1E34"/>
    <w:rsid w:val="00210F67"/>
    <w:rsid w:val="00236E15"/>
    <w:rsid w:val="00247797"/>
    <w:rsid w:val="002548CF"/>
    <w:rsid w:val="002733E1"/>
    <w:rsid w:val="002800DA"/>
    <w:rsid w:val="00280F61"/>
    <w:rsid w:val="002A1C4B"/>
    <w:rsid w:val="002C285A"/>
    <w:rsid w:val="002C57F8"/>
    <w:rsid w:val="0031745A"/>
    <w:rsid w:val="00325CE5"/>
    <w:rsid w:val="00342BDF"/>
    <w:rsid w:val="00351B38"/>
    <w:rsid w:val="00352E0E"/>
    <w:rsid w:val="0038080F"/>
    <w:rsid w:val="0039217D"/>
    <w:rsid w:val="00392C02"/>
    <w:rsid w:val="003E19D4"/>
    <w:rsid w:val="004178C9"/>
    <w:rsid w:val="004211BD"/>
    <w:rsid w:val="0043697A"/>
    <w:rsid w:val="00467F3B"/>
    <w:rsid w:val="00473283"/>
    <w:rsid w:val="00495CA6"/>
    <w:rsid w:val="004A05A2"/>
    <w:rsid w:val="004A0B39"/>
    <w:rsid w:val="004B17F8"/>
    <w:rsid w:val="004B6E46"/>
    <w:rsid w:val="004C3167"/>
    <w:rsid w:val="004D5F00"/>
    <w:rsid w:val="004E6064"/>
    <w:rsid w:val="004F40F0"/>
    <w:rsid w:val="00523E9B"/>
    <w:rsid w:val="0053138E"/>
    <w:rsid w:val="00541491"/>
    <w:rsid w:val="0057734F"/>
    <w:rsid w:val="005A3896"/>
    <w:rsid w:val="005A6F05"/>
    <w:rsid w:val="00621B5E"/>
    <w:rsid w:val="006529ED"/>
    <w:rsid w:val="006B2C35"/>
    <w:rsid w:val="006B5A31"/>
    <w:rsid w:val="006C0A33"/>
    <w:rsid w:val="006C7117"/>
    <w:rsid w:val="006F32A5"/>
    <w:rsid w:val="006F4C82"/>
    <w:rsid w:val="00725207"/>
    <w:rsid w:val="00726E27"/>
    <w:rsid w:val="00786CEB"/>
    <w:rsid w:val="00786D36"/>
    <w:rsid w:val="00805497"/>
    <w:rsid w:val="00806C9B"/>
    <w:rsid w:val="00851EC8"/>
    <w:rsid w:val="008873CD"/>
    <w:rsid w:val="008B3A73"/>
    <w:rsid w:val="008B4297"/>
    <w:rsid w:val="008D63E6"/>
    <w:rsid w:val="008E020F"/>
    <w:rsid w:val="008E0C60"/>
    <w:rsid w:val="0099780C"/>
    <w:rsid w:val="009A5B32"/>
    <w:rsid w:val="009B7C1A"/>
    <w:rsid w:val="009D7DB8"/>
    <w:rsid w:val="009F3387"/>
    <w:rsid w:val="00A039A7"/>
    <w:rsid w:val="00A26739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67004"/>
    <w:rsid w:val="00B956CE"/>
    <w:rsid w:val="00BA3B90"/>
    <w:rsid w:val="00BC2C99"/>
    <w:rsid w:val="00BE2DAB"/>
    <w:rsid w:val="00BE72EF"/>
    <w:rsid w:val="00BF4EC3"/>
    <w:rsid w:val="00C00278"/>
    <w:rsid w:val="00C31E18"/>
    <w:rsid w:val="00C40BB1"/>
    <w:rsid w:val="00C47916"/>
    <w:rsid w:val="00C547B8"/>
    <w:rsid w:val="00C56C0C"/>
    <w:rsid w:val="00CE2F41"/>
    <w:rsid w:val="00CE4EB8"/>
    <w:rsid w:val="00D01A67"/>
    <w:rsid w:val="00D05244"/>
    <w:rsid w:val="00D11D48"/>
    <w:rsid w:val="00D20697"/>
    <w:rsid w:val="00D37521"/>
    <w:rsid w:val="00D43ACA"/>
    <w:rsid w:val="00D63182"/>
    <w:rsid w:val="00D82589"/>
    <w:rsid w:val="00DA14FB"/>
    <w:rsid w:val="00DF6E6D"/>
    <w:rsid w:val="00E0108C"/>
    <w:rsid w:val="00E26189"/>
    <w:rsid w:val="00E27DFA"/>
    <w:rsid w:val="00E537A9"/>
    <w:rsid w:val="00E727DC"/>
    <w:rsid w:val="00E73115"/>
    <w:rsid w:val="00E857D1"/>
    <w:rsid w:val="00E90200"/>
    <w:rsid w:val="00E934EC"/>
    <w:rsid w:val="00ED73FA"/>
    <w:rsid w:val="00F52F90"/>
    <w:rsid w:val="00F57980"/>
    <w:rsid w:val="00F803D8"/>
    <w:rsid w:val="00F81D54"/>
    <w:rsid w:val="00FB3881"/>
    <w:rsid w:val="00FD78EE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20A6C284-9312-4F1F-8308-62466C41F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52E0E"/>
    <w:pPr>
      <w:spacing w:after="100"/>
      <w:ind w:left="220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xis2.uni-jena.d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6D4312-5BAF-48D0-80BC-24A1ACFD95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8</Words>
  <Characters>812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Nafiseh Navabpour</cp:lastModifiedBy>
  <cp:revision>32</cp:revision>
  <cp:lastPrinted>2016-11-30T07:46:00Z</cp:lastPrinted>
  <dcterms:created xsi:type="dcterms:W3CDTF">2015-02-13T10:55:00Z</dcterms:created>
  <dcterms:modified xsi:type="dcterms:W3CDTF">2017-08-29T09:57:00Z</dcterms:modified>
</cp:coreProperties>
</file>